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89156" w14:textId="57BA9052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فرم </w:t>
      </w:r>
      <w:r w:rsidR="00554292">
        <w:rPr>
          <w:rFonts w:cs="B Titr" w:hint="cs"/>
          <w:color w:val="000000"/>
          <w:sz w:val="26"/>
          <w:szCs w:val="26"/>
          <w:shd w:val="clear" w:color="auto" w:fill="FFFFFF"/>
          <w:rtl/>
        </w:rPr>
        <w:t>سفارش</w:t>
      </w:r>
    </w:p>
    <w:p w14:paraId="54291F3C" w14:textId="3FC3610E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3F81E8D9" w14:textId="456F1985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EEAEF4" w14:textId="0B092FAE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"/>
        <w:bidiVisual/>
        <w:tblW w:w="9656" w:type="dxa"/>
        <w:tblLook w:val="04A0" w:firstRow="1" w:lastRow="0" w:firstColumn="1" w:lastColumn="0" w:noHBand="0" w:noVBand="1"/>
      </w:tblPr>
      <w:tblGrid>
        <w:gridCol w:w="3656"/>
        <w:gridCol w:w="6000"/>
      </w:tblGrid>
      <w:tr w:rsidR="005D1D04" w:rsidRPr="005D1D04" w14:paraId="00E7A642" w14:textId="77777777" w:rsidTr="005D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56" w:type="dxa"/>
            <w:vAlign w:val="center"/>
          </w:tcPr>
          <w:p w14:paraId="7BD5D8D9" w14:textId="2CA7432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14:paraId="55ED050D" w14:textId="2A70A6BD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A07D70" w:rsidRPr="005D1D04" w14:paraId="6A103265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51E1DFFB" w14:textId="7EBEFF17" w:rsidR="00A07D70" w:rsidRPr="005D1D04" w:rsidRDefault="00A07D70" w:rsidP="00A07D70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6000" w:type="dxa"/>
          </w:tcPr>
          <w:p w14:paraId="615A8E41" w14:textId="5274F2D7" w:rsidR="00A07D70" w:rsidRPr="005D1D04" w:rsidRDefault="00A07D70" w:rsidP="00A07D7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دفتر مطالعات و توسعه آموزش دانشکده پزشکی مشهد</w:t>
            </w:r>
          </w:p>
        </w:tc>
      </w:tr>
      <w:tr w:rsidR="00A07D70" w:rsidRPr="005D1D04" w14:paraId="4C496C3F" w14:textId="77777777" w:rsidTr="005D1D04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0A6A4448" w14:textId="6A5DC038" w:rsidR="00A07D70" w:rsidRPr="005D1D04" w:rsidRDefault="00A07D70" w:rsidP="00A07D70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6000" w:type="dxa"/>
          </w:tcPr>
          <w:p w14:paraId="49C4B3CA" w14:textId="77777777" w:rsidR="00A07D70" w:rsidRDefault="00A07D70" w:rsidP="00A07D7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دکتر مهناز برومند رضازاده، </w:t>
            </w:r>
          </w:p>
          <w:p w14:paraId="5A88D81C" w14:textId="62B77295" w:rsidR="007A3D8A" w:rsidRDefault="00275229" w:rsidP="007A3D8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hyperlink r:id="rId7" w:history="1">
              <w:r w:rsidR="007A3D8A" w:rsidRPr="00641B0C">
                <w:rPr>
                  <w:rStyle w:val="Hyperlink"/>
                  <w:rFonts w:cs="B Mitra"/>
                  <w:sz w:val="26"/>
                  <w:szCs w:val="26"/>
                </w:rPr>
                <w:t>MDS.EDO@mums.ac.ir</w:t>
              </w:r>
            </w:hyperlink>
          </w:p>
          <w:p w14:paraId="29CA2DBD" w14:textId="0655EA02" w:rsidR="00E448EF" w:rsidRPr="005D1D04" w:rsidRDefault="0062498D" w:rsidP="007A3D8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38002117</w:t>
            </w:r>
          </w:p>
        </w:tc>
      </w:tr>
      <w:tr w:rsidR="00A07D70" w:rsidRPr="005D1D04" w14:paraId="74F342C4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30492BBD" w14:textId="3093D4F9" w:rsidR="00A07D70" w:rsidRDefault="00A07D70" w:rsidP="00A07D70">
            <w:pPr>
              <w:bidi/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</w:p>
          <w:p w14:paraId="37CA9CC1" w14:textId="0EC38379" w:rsidR="00A07D70" w:rsidRPr="000669AC" w:rsidRDefault="00A07D70" w:rsidP="00A07D70">
            <w:p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6000" w:type="dxa"/>
          </w:tcPr>
          <w:p w14:paraId="72EC7938" w14:textId="6600F1E7" w:rsidR="00A07D70" w:rsidRPr="005D1D04" w:rsidRDefault="00A07D70" w:rsidP="00E603A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bookmarkStart w:id="0" w:name="_GoBack"/>
            <w:r w:rsidRPr="00A07D70">
              <w:rPr>
                <w:rFonts w:cs="B Mitra" w:hint="cs"/>
                <w:sz w:val="26"/>
                <w:szCs w:val="26"/>
                <w:rtl/>
              </w:rPr>
              <w:t>آموزش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ستدلال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لی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دانشجویان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تمرکز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ر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یادگیر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بت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ر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ورد</w:t>
            </w:r>
            <w:r w:rsidRPr="00A07D70">
              <w:rPr>
                <w:rFonts w:cs="B Mitra"/>
                <w:sz w:val="26"/>
                <w:szCs w:val="26"/>
                <w:rtl/>
              </w:rPr>
              <w:t>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جدد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ساله</w:t>
            </w:r>
            <w:r w:rsidRPr="00A07D70">
              <w:rPr>
                <w:rFonts w:cs="B Mitra"/>
                <w:sz w:val="26"/>
                <w:szCs w:val="26"/>
                <w:rtl/>
              </w:rPr>
              <w:t>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شرحنام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یماری</w:t>
            </w:r>
            <w:r w:rsidRPr="00A07D70">
              <w:rPr>
                <w:rFonts w:cs="B Mitra"/>
                <w:sz w:val="26"/>
                <w:szCs w:val="26"/>
                <w:rtl/>
              </w:rPr>
              <w:t>"</w:t>
            </w:r>
            <w:bookmarkEnd w:id="0"/>
            <w:r w:rsidRPr="00A07D70">
              <w:rPr>
                <w:rFonts w:cs="B Mitra"/>
                <w:sz w:val="26"/>
                <w:szCs w:val="26"/>
                <w:rtl/>
              </w:rPr>
              <w:t xml:space="preserve">  </w:t>
            </w:r>
          </w:p>
        </w:tc>
      </w:tr>
      <w:tr w:rsidR="00A07D70" w:rsidRPr="005D1D04" w14:paraId="1EF16775" w14:textId="77777777" w:rsidTr="005D1D04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18C9180F" w14:textId="75ACC705" w:rsidR="00A07D70" w:rsidRDefault="00A07D70" w:rsidP="00A07D70">
            <w:pPr>
              <w:bidi/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  <w:p w14:paraId="335548EC" w14:textId="557F8974" w:rsidR="00A07D70" w:rsidRPr="005D1D04" w:rsidRDefault="00A07D70" w:rsidP="00A07D70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6000" w:type="dxa"/>
          </w:tcPr>
          <w:p w14:paraId="20354007" w14:textId="77777777" w:rsidR="00A07D70" w:rsidRDefault="00A07D70" w:rsidP="00A07D7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A07D70">
              <w:rPr>
                <w:rFonts w:cs="B Mitra" w:hint="cs"/>
                <w:sz w:val="26"/>
                <w:szCs w:val="26"/>
                <w:rtl/>
              </w:rPr>
              <w:t>لذا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ترکیب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ز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آموزش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ستدلال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لی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روش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یادگیر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بت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رمورد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جدد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یمار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و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شرحنام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یمار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گام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زرگ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در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رتقاء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ستدلال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لی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دانشجویان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خواهد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ود</w:t>
            </w:r>
            <w:r w:rsidRPr="00A07D70">
              <w:rPr>
                <w:rFonts w:cs="B Mitra"/>
                <w:sz w:val="26"/>
                <w:szCs w:val="26"/>
                <w:rtl/>
              </w:rPr>
              <w:t>.</w:t>
            </w:r>
          </w:p>
          <w:p w14:paraId="69DB58FA" w14:textId="7957BEF3" w:rsidR="00A07D70" w:rsidRPr="005D1D04" w:rsidRDefault="00A07D70" w:rsidP="00A07D7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A07D70">
              <w:rPr>
                <w:rFonts w:cs="B Mitra" w:hint="cs"/>
                <w:sz w:val="26"/>
                <w:szCs w:val="26"/>
                <w:rtl/>
              </w:rPr>
              <w:t>لذا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ترکیب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ز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آموزش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ستدلال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لی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روش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یادگیر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بت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رمورد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جدد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یمار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و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شرحنام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یمار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گام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زرگ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در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رتقاء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ستدلال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لی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دانشجویان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خواهد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ود</w:t>
            </w:r>
            <w:r w:rsidRPr="00A07D70">
              <w:rPr>
                <w:rFonts w:cs="B Mitra"/>
                <w:sz w:val="26"/>
                <w:szCs w:val="26"/>
                <w:rtl/>
              </w:rPr>
              <w:t>.</w:t>
            </w:r>
          </w:p>
        </w:tc>
      </w:tr>
      <w:tr w:rsidR="00A07D70" w:rsidRPr="005D1D04" w14:paraId="0C77723E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55DA200A" w14:textId="77777777" w:rsidR="00A07D70" w:rsidRDefault="00A07D70" w:rsidP="00A07D70">
            <w:pPr>
              <w:bidi/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  <w:p w14:paraId="2E1AB7EA" w14:textId="1F0D6679" w:rsidR="00A07D70" w:rsidRPr="005D1D04" w:rsidRDefault="00A07D70" w:rsidP="00A07D70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6000" w:type="dxa"/>
          </w:tcPr>
          <w:p w14:paraId="520E5FA1" w14:textId="2D69674B" w:rsidR="00A07D70" w:rsidRPr="005D1D04" w:rsidRDefault="00A07D70" w:rsidP="00A07D7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A07D70">
              <w:rPr>
                <w:rFonts w:cs="B Mitra" w:hint="cs"/>
                <w:sz w:val="26"/>
                <w:szCs w:val="26"/>
                <w:rtl/>
              </w:rPr>
              <w:t>آموزش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ستدلال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لی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دانشجویان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تمرکز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ر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یادگیر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بت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ر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ورد</w:t>
            </w:r>
            <w:r w:rsidRPr="00A07D70">
              <w:rPr>
                <w:rFonts w:cs="B Mitra"/>
                <w:sz w:val="26"/>
                <w:szCs w:val="26"/>
                <w:rtl/>
              </w:rPr>
              <w:t>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جدد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سال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شرحنامه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یمار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" 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و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و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ارزیاب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آن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با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آزمون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ویژگ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کلید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"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و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 "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آزمون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مینی</w:t>
            </w:r>
            <w:r w:rsidRPr="00A07D7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07D70">
              <w:rPr>
                <w:rFonts w:cs="B Mitra" w:hint="cs"/>
                <w:sz w:val="26"/>
                <w:szCs w:val="26"/>
                <w:rtl/>
              </w:rPr>
              <w:t>سکس</w:t>
            </w:r>
            <w:r w:rsidRPr="00A07D70">
              <w:rPr>
                <w:rFonts w:cs="B Mitra"/>
                <w:sz w:val="26"/>
                <w:szCs w:val="26"/>
                <w:rtl/>
              </w:rPr>
              <w:t>"</w:t>
            </w:r>
          </w:p>
        </w:tc>
      </w:tr>
      <w:tr w:rsidR="00A07D70" w:rsidRPr="005D1D04" w14:paraId="4289F03B" w14:textId="77777777" w:rsidTr="005D1D04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03BB9A3D" w14:textId="77777777" w:rsidR="00A07D70" w:rsidRDefault="00A07D70" w:rsidP="00A07D70">
            <w:pPr>
              <w:bidi/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  <w:p w14:paraId="5D666454" w14:textId="1FAB251D" w:rsidR="00A07D70" w:rsidRPr="005D1D04" w:rsidRDefault="00A07D70" w:rsidP="00A07D70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6000" w:type="dxa"/>
          </w:tcPr>
          <w:p w14:paraId="6F9CA35D" w14:textId="77777777" w:rsidR="00A07D70" w:rsidRPr="00A9509B" w:rsidRDefault="00A07D70" w:rsidP="001A071F">
            <w:pPr>
              <w:pStyle w:val="ListParagraph"/>
              <w:numPr>
                <w:ilvl w:val="0"/>
                <w:numId w:val="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A9509B">
              <w:rPr>
                <w:rFonts w:cs="B Mitra" w:hint="cs"/>
                <w:sz w:val="26"/>
                <w:szCs w:val="26"/>
                <w:rtl/>
              </w:rPr>
              <w:t>تبیین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و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گسترش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کاربرد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ترمینولوژی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ختصاصی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مباحث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ستدلال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بالینی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شامل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"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مجدد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مساله</w:t>
            </w:r>
            <w:r w:rsidRPr="00A9509B">
              <w:rPr>
                <w:rFonts w:cs="B Mitra"/>
                <w:sz w:val="26"/>
                <w:szCs w:val="26"/>
              </w:rPr>
              <w:t>"(Problem Representation)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،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/>
                <w:sz w:val="26"/>
                <w:szCs w:val="26"/>
              </w:rPr>
              <w:t>"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شرحنام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بیماری</w:t>
            </w:r>
            <w:r w:rsidRPr="00A9509B">
              <w:rPr>
                <w:rFonts w:cs="B Mitra"/>
                <w:sz w:val="26"/>
                <w:szCs w:val="26"/>
              </w:rPr>
              <w:t>" (Illness Script)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،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کیفیت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دهند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های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نتزاعی</w:t>
            </w:r>
            <w:r w:rsidRPr="00A9509B">
              <w:rPr>
                <w:rFonts w:cs="B Mitra"/>
                <w:sz w:val="26"/>
                <w:szCs w:val="26"/>
              </w:rPr>
              <w:t>(Semantic Qualifiers)</w:t>
            </w:r>
          </w:p>
          <w:p w14:paraId="67342317" w14:textId="70C245D4" w:rsidR="00A07D70" w:rsidRPr="00A9509B" w:rsidRDefault="00A07D70" w:rsidP="001A071F">
            <w:pPr>
              <w:pStyle w:val="ListParagraph"/>
              <w:numPr>
                <w:ilvl w:val="0"/>
                <w:numId w:val="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A9509B">
              <w:rPr>
                <w:rFonts w:cs="B Mitra" w:hint="cs"/>
                <w:sz w:val="26"/>
                <w:szCs w:val="26"/>
                <w:rtl/>
              </w:rPr>
              <w:t>اشاع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تمرکز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فراگیران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بر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صحیح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بیمار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با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ستفاد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ز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کاربرگ</w:t>
            </w:r>
            <w:r w:rsidRPr="00A9509B">
              <w:rPr>
                <w:rFonts w:cs="B Mitra"/>
                <w:sz w:val="26"/>
                <w:szCs w:val="26"/>
                <w:rtl/>
              </w:rPr>
              <w:t>"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مجدد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مساله</w:t>
            </w:r>
            <w:r w:rsidRPr="00A9509B">
              <w:rPr>
                <w:rFonts w:cs="B Mitra"/>
                <w:sz w:val="26"/>
                <w:szCs w:val="26"/>
              </w:rPr>
              <w:t>"</w:t>
            </w:r>
          </w:p>
          <w:p w14:paraId="5DB981AA" w14:textId="77777777" w:rsidR="00A07D70" w:rsidRDefault="00A07D70" w:rsidP="001A071F">
            <w:pPr>
              <w:pStyle w:val="ListParagraph"/>
              <w:numPr>
                <w:ilvl w:val="0"/>
                <w:numId w:val="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A9509B">
              <w:rPr>
                <w:rFonts w:cs="B Mitra" w:hint="cs"/>
                <w:sz w:val="26"/>
                <w:szCs w:val="26"/>
                <w:rtl/>
              </w:rPr>
              <w:t>اشاع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تمرکز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فراگیران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بر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یادگیری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با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ستفاد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از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"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کاربرگ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شرحنامه</w:t>
            </w:r>
            <w:r w:rsidRPr="00A9509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A9509B">
              <w:rPr>
                <w:rFonts w:cs="B Mitra" w:hint="cs"/>
                <w:sz w:val="26"/>
                <w:szCs w:val="26"/>
                <w:rtl/>
              </w:rPr>
              <w:t>بیماری</w:t>
            </w:r>
            <w:r w:rsidRPr="00A9509B">
              <w:rPr>
                <w:rFonts w:cs="B Mitra"/>
                <w:sz w:val="26"/>
                <w:szCs w:val="26"/>
                <w:rtl/>
              </w:rPr>
              <w:t>"</w:t>
            </w:r>
          </w:p>
          <w:p w14:paraId="30B041D5" w14:textId="77777777" w:rsidR="001A071F" w:rsidRPr="005606CF" w:rsidRDefault="001A071F" w:rsidP="001A071F">
            <w:pPr>
              <w:numPr>
                <w:ilvl w:val="0"/>
                <w:numId w:val="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ارائه گزارش جامع از پژوهش انجام شده</w:t>
            </w:r>
          </w:p>
          <w:p w14:paraId="74DA5182" w14:textId="77777777" w:rsidR="001A071F" w:rsidRDefault="001A071F" w:rsidP="001A071F">
            <w:pPr>
              <w:numPr>
                <w:ilvl w:val="0"/>
                <w:numId w:val="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6"/>
                <w:szCs w:val="26"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تدوین و ارائه پیشنهادات کاربردی و عملیاتی</w:t>
            </w:r>
          </w:p>
          <w:p w14:paraId="3C23C002" w14:textId="7675CCDA" w:rsidR="001A071F" w:rsidRPr="00A9509B" w:rsidRDefault="001A071F" w:rsidP="001A071F">
            <w:pPr>
              <w:pStyle w:val="ListParagraph"/>
              <w:numPr>
                <w:ilvl w:val="0"/>
                <w:numId w:val="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07403A">
              <w:rPr>
                <w:rFonts w:cs="B Nazanin" w:hint="cs"/>
                <w:sz w:val="26"/>
                <w:szCs w:val="26"/>
                <w:rtl/>
              </w:rPr>
              <w:lastRenderedPageBreak/>
              <w:t>چاپ مقاله در ژورنالهای معتبر</w:t>
            </w:r>
          </w:p>
        </w:tc>
      </w:tr>
      <w:tr w:rsidR="00A07D70" w:rsidRPr="005D1D04" w14:paraId="5DF76E96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1622095E" w14:textId="77777777" w:rsidR="00A07D70" w:rsidRDefault="00A07D70" w:rsidP="00A07D70">
            <w:pPr>
              <w:bidi/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  <w:p w14:paraId="40D1E9AA" w14:textId="59F4C5E3" w:rsidR="00A07D70" w:rsidRPr="005D1D04" w:rsidRDefault="00A07D70" w:rsidP="00A07D70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6000" w:type="dxa"/>
          </w:tcPr>
          <w:p w14:paraId="6D915F61" w14:textId="77777777" w:rsidR="00A07D70" w:rsidRDefault="00A07D70" w:rsidP="00A07D7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/>
                <w:sz w:val="26"/>
                <w:szCs w:val="26"/>
              </w:rPr>
              <w:t xml:space="preserve"> </w:t>
            </w:r>
            <w:r w:rsidRPr="00042AA2">
              <w:rPr>
                <w:rFonts w:cs="B Mitra" w:hint="cs"/>
                <w:sz w:val="26"/>
                <w:szCs w:val="26"/>
                <w:rtl/>
              </w:rPr>
              <w:t>در این مطالعه پس از آموزش اصول</w:t>
            </w:r>
            <w:r w:rsidRPr="00042AA2">
              <w:rPr>
                <w:rFonts w:cs="B Mitra"/>
                <w:sz w:val="26"/>
                <w:szCs w:val="26"/>
              </w:rPr>
              <w:t xml:space="preserve"> </w:t>
            </w:r>
            <w:r w:rsidRPr="00042AA2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042AA2">
              <w:rPr>
                <w:rFonts w:cs="B Mitra"/>
                <w:sz w:val="26"/>
                <w:szCs w:val="26"/>
              </w:rPr>
              <w:t xml:space="preserve">PR </w:t>
            </w:r>
            <w:r w:rsidRPr="00042AA2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و </w:t>
            </w:r>
            <w:r w:rsidRPr="00042AA2">
              <w:rPr>
                <w:rFonts w:cs="B Mitra"/>
                <w:sz w:val="26"/>
                <w:szCs w:val="26"/>
                <w:lang w:bidi="fa-IR"/>
              </w:rPr>
              <w:t xml:space="preserve">ILLNESS SCRIPT </w:t>
            </w:r>
            <w:r w:rsidRPr="00042AA2">
              <w:rPr>
                <w:rFonts w:cs="B Mitra" w:hint="cs"/>
                <w:sz w:val="26"/>
                <w:szCs w:val="26"/>
                <w:rtl/>
                <w:lang w:bidi="fa-IR"/>
              </w:rPr>
              <w:t>به دانشجویان پزشکی، در جلسات گزارش صبحگاهی و کلینیکها به اجرای آن می پردازیم و در پایان دوره ارزیابی با استفاده از آزمون های ارزیابی عملکرد بالینی و ارزابی استدلال بالینی (آزمون ویژگی کلیدی) انجام می شود.</w:t>
            </w:r>
          </w:p>
          <w:p w14:paraId="7D04F356" w14:textId="77777777" w:rsidR="001A071F" w:rsidRPr="0007403A" w:rsidRDefault="001A071F" w:rsidP="001A071F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دوین پروپوزال طرح 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>با تک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بر نظر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ا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معتبر علم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</w:p>
          <w:p w14:paraId="41F8280C" w14:textId="77777777" w:rsidR="001A071F" w:rsidRPr="0007403A" w:rsidRDefault="001A071F" w:rsidP="001A071F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فاف سازی روش اجرا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گیری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حجم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برنام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زمانبندي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پروژه</w:t>
            </w:r>
          </w:p>
          <w:p w14:paraId="68252D4C" w14:textId="77777777" w:rsidR="001A071F" w:rsidRPr="0007403A" w:rsidRDefault="001A071F" w:rsidP="001A071F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استفاده از ابزارها و روشهای معتبر برای 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جمع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وري داده ها </w:t>
            </w:r>
          </w:p>
          <w:p w14:paraId="7547ADC0" w14:textId="77777777" w:rsidR="001A071F" w:rsidRPr="0007403A" w:rsidRDefault="001A071F" w:rsidP="001A071F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رح هزینه ها با جزییات کامل</w:t>
            </w:r>
          </w:p>
          <w:p w14:paraId="59E1833A" w14:textId="77777777" w:rsidR="001A071F" w:rsidRPr="0007403A" w:rsidRDefault="001A071F" w:rsidP="001A071F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</w:rPr>
            </w:pPr>
            <w:r w:rsidRPr="0007403A">
              <w:rPr>
                <w:rFonts w:cs="B Nazanin" w:hint="cs"/>
                <w:sz w:val="26"/>
                <w:szCs w:val="26"/>
                <w:rtl/>
              </w:rPr>
              <w:t>رعایت زمانبندی اجرای طرح</w:t>
            </w:r>
          </w:p>
          <w:p w14:paraId="4FFDFD9E" w14:textId="3B74383D" w:rsidR="001A071F" w:rsidRPr="001A071F" w:rsidRDefault="001A071F" w:rsidP="001A071F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1A071F">
              <w:rPr>
                <w:rFonts w:cs="B Nazanin" w:hint="cs"/>
                <w:sz w:val="26"/>
                <w:szCs w:val="26"/>
                <w:rtl/>
              </w:rPr>
              <w:t>رعایت ملاحظات اخلاق در پژوهش</w:t>
            </w:r>
          </w:p>
        </w:tc>
      </w:tr>
      <w:tr w:rsidR="00A07D70" w:rsidRPr="005D1D04" w14:paraId="08060EA9" w14:textId="77777777" w:rsidTr="005D1D04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1EA151B2" w14:textId="77777777" w:rsidR="00A07D70" w:rsidRDefault="00A07D70" w:rsidP="00A07D70">
            <w:pPr>
              <w:bidi/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  <w:p w14:paraId="7EF7C625" w14:textId="5BB32F8B" w:rsidR="00A07D70" w:rsidRPr="005D1D04" w:rsidRDefault="00A07D70" w:rsidP="00A07D70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</w:p>
        </w:tc>
        <w:tc>
          <w:tcPr>
            <w:tcW w:w="6000" w:type="dxa"/>
          </w:tcPr>
          <w:p w14:paraId="0279718E" w14:textId="711114AD" w:rsidR="00A07D70" w:rsidRPr="005D1D04" w:rsidRDefault="00745A88" w:rsidP="00A07D7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24 ماه</w:t>
            </w:r>
          </w:p>
        </w:tc>
      </w:tr>
      <w:tr w:rsidR="00A07D70" w:rsidRPr="005D1D04" w14:paraId="2E28BC79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0C8B64F5" w14:textId="7A76EC7E" w:rsidR="00A07D70" w:rsidRPr="005D1D04" w:rsidRDefault="00A07D70" w:rsidP="00A07D70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000" w:type="dxa"/>
          </w:tcPr>
          <w:p w14:paraId="5AACB1AA" w14:textId="578219BB" w:rsidR="00A07D70" w:rsidRPr="005D1D04" w:rsidRDefault="009C219D" w:rsidP="00A07D7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1518FE">
              <w:rPr>
                <w:rFonts w:cs="B Mitra" w:hint="cs"/>
                <w:sz w:val="26"/>
                <w:szCs w:val="26"/>
                <w:rtl/>
              </w:rPr>
              <w:t>با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توجه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به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اهداف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طرح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و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خروج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هاي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مورد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انتظار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توصیه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م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شود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پژوهش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با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همکار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و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هماهنگ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تیم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مدیریت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دانشکده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انجام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شود</w:t>
            </w:r>
          </w:p>
        </w:tc>
      </w:tr>
    </w:tbl>
    <w:p w14:paraId="5FFF877A" w14:textId="77777777"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5876E" w14:textId="77777777" w:rsidR="00275229" w:rsidRDefault="00275229" w:rsidP="008D099D">
      <w:pPr>
        <w:spacing w:after="0" w:line="240" w:lineRule="auto"/>
      </w:pPr>
      <w:r>
        <w:separator/>
      </w:r>
    </w:p>
  </w:endnote>
  <w:endnote w:type="continuationSeparator" w:id="0">
    <w:p w14:paraId="25F71D6A" w14:textId="77777777" w:rsidR="00275229" w:rsidRDefault="00275229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D24280" w14:textId="77777777" w:rsidR="00275229" w:rsidRDefault="00275229" w:rsidP="008D099D">
      <w:pPr>
        <w:spacing w:after="0" w:line="240" w:lineRule="auto"/>
      </w:pPr>
      <w:r>
        <w:separator/>
      </w:r>
    </w:p>
  </w:footnote>
  <w:footnote w:type="continuationSeparator" w:id="0">
    <w:p w14:paraId="5E12A5E3" w14:textId="77777777" w:rsidR="00275229" w:rsidRDefault="00275229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AA9F5" w14:textId="2F41FC6E"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AF91144" wp14:editId="212FAA62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538807AA" wp14:editId="3D603280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0D"/>
    <w:multiLevelType w:val="hybridMultilevel"/>
    <w:tmpl w:val="9942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47701B"/>
    <w:multiLevelType w:val="hybridMultilevel"/>
    <w:tmpl w:val="E93AF1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6B46E9E"/>
    <w:multiLevelType w:val="hybridMultilevel"/>
    <w:tmpl w:val="DB363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2AA2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669AC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071F"/>
    <w:rsid w:val="001A1EC4"/>
    <w:rsid w:val="001A212B"/>
    <w:rsid w:val="001A26A2"/>
    <w:rsid w:val="001A4365"/>
    <w:rsid w:val="001A610E"/>
    <w:rsid w:val="001A6D77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3452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5229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1DA"/>
    <w:rsid w:val="00401A9B"/>
    <w:rsid w:val="00405A09"/>
    <w:rsid w:val="004105D5"/>
    <w:rsid w:val="00417B54"/>
    <w:rsid w:val="00424645"/>
    <w:rsid w:val="00430C1E"/>
    <w:rsid w:val="0043210F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292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98D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45A88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3D8A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A66BE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219D"/>
    <w:rsid w:val="009C3E4A"/>
    <w:rsid w:val="009D5C65"/>
    <w:rsid w:val="009E1645"/>
    <w:rsid w:val="009E36AB"/>
    <w:rsid w:val="009E75C0"/>
    <w:rsid w:val="009F305F"/>
    <w:rsid w:val="00A019D5"/>
    <w:rsid w:val="00A0588E"/>
    <w:rsid w:val="00A07D70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509B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3366F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48EF"/>
    <w:rsid w:val="00E45456"/>
    <w:rsid w:val="00E533E0"/>
    <w:rsid w:val="00E5566D"/>
    <w:rsid w:val="00E5614B"/>
    <w:rsid w:val="00E603AC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6A4C"/>
    <w:rsid w:val="00E973FB"/>
    <w:rsid w:val="00EA23E0"/>
    <w:rsid w:val="00EA3115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39F81"/>
  <w15:chartTrackingRefBased/>
  <w15:docId w15:val="{FE03BEEF-599F-49F9-905B-B1829D586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FootnoteReference">
    <w:name w:val="footnote reference"/>
    <w:uiPriority w:val="99"/>
    <w:unhideWhenUsed/>
    <w:rsid w:val="000669AC"/>
    <w:rPr>
      <w:vertAlign w:val="superscript"/>
    </w:rPr>
  </w:style>
  <w:style w:type="paragraph" w:styleId="FootnoteText">
    <w:name w:val="footnote text"/>
    <w:basedOn w:val="Normal"/>
    <w:link w:val="FootnoteTextChar"/>
    <w:rsid w:val="000669AC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rsid w:val="000669AC"/>
    <w:rPr>
      <w:rFonts w:ascii="Times New Roman" w:eastAsia="SimSun" w:hAnsi="Times New Roman" w:cs="Times New Roman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7A3D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50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DS.EDO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Rezaiyan</dc:creator>
  <cp:keywords/>
  <dc:description/>
  <cp:lastModifiedBy>Nayyereh Houshyar</cp:lastModifiedBy>
  <cp:revision>19</cp:revision>
  <dcterms:created xsi:type="dcterms:W3CDTF">2021-08-14T04:59:00Z</dcterms:created>
  <dcterms:modified xsi:type="dcterms:W3CDTF">2022-12-07T10:54:00Z</dcterms:modified>
</cp:coreProperties>
</file>